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642134" w14:textId="097341DD" w:rsidR="003465C0" w:rsidRPr="003465C0" w:rsidRDefault="003465C0" w:rsidP="003465C0">
      <w:pPr>
        <w:jc w:val="both"/>
        <w:rPr>
          <w:rFonts w:eastAsia="Times New Roman"/>
          <w:sz w:val="20"/>
          <w:szCs w:val="20"/>
        </w:rPr>
      </w:pPr>
      <w:r w:rsidRPr="003465C0">
        <w:rPr>
          <w:rFonts w:eastAsia="Times New Roman"/>
          <w:sz w:val="22"/>
          <w:szCs w:val="22"/>
        </w:rPr>
        <w:t>Dear XXXX,</w:t>
      </w:r>
    </w:p>
    <w:p w14:paraId="7C5AB967" w14:textId="77777777" w:rsidR="003465C0" w:rsidRPr="003465C0" w:rsidRDefault="003465C0" w:rsidP="003465C0">
      <w:pPr>
        <w:jc w:val="both"/>
        <w:rPr>
          <w:rFonts w:eastAsia="Times New Roman"/>
          <w:sz w:val="22"/>
          <w:szCs w:val="22"/>
        </w:rPr>
      </w:pPr>
    </w:p>
    <w:p w14:paraId="3F87ABBD" w14:textId="774FB5E8" w:rsidR="003465C0" w:rsidRPr="003465C0" w:rsidRDefault="003465C0" w:rsidP="003465C0">
      <w:pPr>
        <w:jc w:val="both"/>
        <w:rPr>
          <w:rFonts w:eastAsia="Times New Roman"/>
          <w:sz w:val="22"/>
          <w:szCs w:val="22"/>
        </w:rPr>
      </w:pPr>
      <w:r w:rsidRPr="003465C0">
        <w:rPr>
          <w:rFonts w:eastAsia="Times New Roman"/>
          <w:i/>
          <w:sz w:val="22"/>
          <w:szCs w:val="22"/>
        </w:rPr>
        <w:t xml:space="preserve">(Name of your organisation) </w:t>
      </w:r>
      <w:r w:rsidRPr="003465C0">
        <w:rPr>
          <w:rFonts w:eastAsia="Times New Roman"/>
          <w:sz w:val="22"/>
          <w:szCs w:val="22"/>
        </w:rPr>
        <w:t xml:space="preserve">is pleased to invite you to the Africa-Europe Week taking place on 14 – 18 February 2022, where we will be holding a session on </w:t>
      </w:r>
      <w:r w:rsidRPr="003465C0">
        <w:rPr>
          <w:rFonts w:eastAsia="Times New Roman"/>
          <w:i/>
          <w:sz w:val="22"/>
          <w:szCs w:val="22"/>
        </w:rPr>
        <w:t>(include title of your session)</w:t>
      </w:r>
      <w:r w:rsidR="00753014">
        <w:rPr>
          <w:rFonts w:eastAsia="Times New Roman"/>
          <w:i/>
          <w:iCs/>
          <w:sz w:val="22"/>
          <w:szCs w:val="22"/>
        </w:rPr>
        <w:t>, date and time</w:t>
      </w:r>
      <w:r w:rsidRPr="003465C0">
        <w:rPr>
          <w:rFonts w:eastAsia="Times New Roman"/>
          <w:sz w:val="22"/>
          <w:szCs w:val="22"/>
        </w:rPr>
        <w:t>. </w:t>
      </w:r>
    </w:p>
    <w:p w14:paraId="52D44D4C" w14:textId="77777777" w:rsidR="003465C0" w:rsidRPr="003465C0" w:rsidRDefault="003465C0" w:rsidP="003465C0">
      <w:pPr>
        <w:jc w:val="both"/>
        <w:rPr>
          <w:rFonts w:eastAsia="Times New Roman"/>
          <w:sz w:val="22"/>
          <w:szCs w:val="22"/>
        </w:rPr>
      </w:pPr>
    </w:p>
    <w:p w14:paraId="35A63C12" w14:textId="7DC1D94C" w:rsidR="003465C0" w:rsidRPr="003465C0" w:rsidRDefault="5B585E59" w:rsidP="6576DAE2">
      <w:pPr>
        <w:jc w:val="both"/>
        <w:rPr>
          <w:rFonts w:eastAsia="Times New Roman"/>
          <w:sz w:val="22"/>
          <w:szCs w:val="22"/>
        </w:rPr>
      </w:pPr>
      <w:r w:rsidRPr="6576DAE2">
        <w:rPr>
          <w:rFonts w:eastAsia="Times New Roman"/>
          <w:sz w:val="22"/>
          <w:szCs w:val="22"/>
        </w:rPr>
        <w:t>Together with</w:t>
      </w:r>
      <w:r w:rsidR="2C28A273" w:rsidRPr="6576DAE2">
        <w:rPr>
          <w:rFonts w:eastAsia="Times New Roman"/>
          <w:sz w:val="22"/>
          <w:szCs w:val="22"/>
        </w:rPr>
        <w:t xml:space="preserve"> </w:t>
      </w:r>
      <w:r w:rsidR="003465C0" w:rsidRPr="6576DAE2">
        <w:rPr>
          <w:rFonts w:eastAsia="Times New Roman"/>
          <w:sz w:val="22"/>
          <w:szCs w:val="22"/>
        </w:rPr>
        <w:t>African and European Civil Societ</w:t>
      </w:r>
      <w:r w:rsidR="6EB8D364" w:rsidRPr="6576DAE2">
        <w:rPr>
          <w:rFonts w:eastAsia="Times New Roman"/>
          <w:sz w:val="22"/>
          <w:szCs w:val="22"/>
        </w:rPr>
        <w:t xml:space="preserve">y Organisations </w:t>
      </w:r>
      <w:r w:rsidR="2A5EBBD0" w:rsidRPr="6576DAE2">
        <w:rPr>
          <w:rFonts w:eastAsia="Times New Roman"/>
          <w:sz w:val="22"/>
          <w:szCs w:val="22"/>
        </w:rPr>
        <w:t>a</w:t>
      </w:r>
      <w:r w:rsidR="003465C0" w:rsidRPr="6576DAE2">
        <w:rPr>
          <w:rFonts w:eastAsia="Times New Roman"/>
          <w:sz w:val="22"/>
          <w:szCs w:val="22"/>
        </w:rPr>
        <w:t xml:space="preserve">nd Local Authorities, we </w:t>
      </w:r>
      <w:r w:rsidR="2774AF2B" w:rsidRPr="6576DAE2">
        <w:rPr>
          <w:rFonts w:eastAsia="Times New Roman"/>
          <w:sz w:val="22"/>
          <w:szCs w:val="22"/>
        </w:rPr>
        <w:t>bring you</w:t>
      </w:r>
      <w:r w:rsidR="00753C05" w:rsidRPr="6576DAE2">
        <w:rPr>
          <w:rFonts w:eastAsia="Times New Roman"/>
          <w:sz w:val="22"/>
          <w:szCs w:val="22"/>
        </w:rPr>
        <w:t xml:space="preserve"> two</w:t>
      </w:r>
      <w:r w:rsidR="003465C0" w:rsidRPr="6576DAE2">
        <w:rPr>
          <w:rFonts w:eastAsia="Times New Roman"/>
          <w:sz w:val="22"/>
          <w:szCs w:val="22"/>
        </w:rPr>
        <w:t xml:space="preserve"> forums </w:t>
      </w:r>
      <w:r w:rsidR="70AFEBE6" w:rsidRPr="6576DAE2">
        <w:rPr>
          <w:rFonts w:eastAsia="Times New Roman"/>
          <w:sz w:val="22"/>
          <w:szCs w:val="22"/>
        </w:rPr>
        <w:t xml:space="preserve">focused on </w:t>
      </w:r>
      <w:r w:rsidR="5CBA21CF" w:rsidRPr="6576DAE2">
        <w:rPr>
          <w:rFonts w:eastAsia="Times New Roman"/>
          <w:sz w:val="22"/>
          <w:szCs w:val="22"/>
        </w:rPr>
        <w:t xml:space="preserve">moving </w:t>
      </w:r>
      <w:r w:rsidR="70AFEBE6" w:rsidRPr="6576DAE2">
        <w:rPr>
          <w:rFonts w:eastAsia="Times New Roman"/>
          <w:sz w:val="22"/>
          <w:szCs w:val="22"/>
        </w:rPr>
        <w:t>the Africa-EU partnership forward through</w:t>
      </w:r>
      <w:r w:rsidR="003465C0" w:rsidRPr="6576DAE2">
        <w:rPr>
          <w:rFonts w:eastAsia="Times New Roman"/>
          <w:sz w:val="22"/>
          <w:szCs w:val="22"/>
        </w:rPr>
        <w:t xml:space="preserve"> “Participatory and transparent governance: A people-centred approach”. The programme includes joint opening and closing sessions, which will concentrate on the roles of CSOs and LAs in the partnership; as well as two </w:t>
      </w:r>
      <w:r w:rsidR="16541322" w:rsidRPr="6576DAE2">
        <w:rPr>
          <w:rFonts w:eastAsia="Times New Roman"/>
          <w:sz w:val="22"/>
          <w:szCs w:val="22"/>
        </w:rPr>
        <w:t xml:space="preserve">dedicated </w:t>
      </w:r>
      <w:r w:rsidR="003465C0" w:rsidRPr="6576DAE2">
        <w:rPr>
          <w:rFonts w:eastAsia="Times New Roman"/>
          <w:sz w:val="22"/>
          <w:szCs w:val="22"/>
        </w:rPr>
        <w:t xml:space="preserve">forums </w:t>
      </w:r>
      <w:r w:rsidR="69CC53BE" w:rsidRPr="6576DAE2">
        <w:rPr>
          <w:rFonts w:eastAsia="Times New Roman"/>
          <w:sz w:val="22"/>
          <w:szCs w:val="22"/>
        </w:rPr>
        <w:t>discussing</w:t>
      </w:r>
      <w:r w:rsidR="2BA7FB1A" w:rsidRPr="6576DAE2">
        <w:rPr>
          <w:rFonts w:eastAsia="Times New Roman"/>
          <w:sz w:val="22"/>
          <w:szCs w:val="22"/>
        </w:rPr>
        <w:t xml:space="preserve"> the</w:t>
      </w:r>
      <w:r w:rsidR="003465C0" w:rsidRPr="6576DAE2">
        <w:rPr>
          <w:rFonts w:eastAsia="Times New Roman"/>
          <w:sz w:val="22"/>
          <w:szCs w:val="22"/>
        </w:rPr>
        <w:t xml:space="preserve"> themes and topics</w:t>
      </w:r>
      <w:r w:rsidR="6605B7CE" w:rsidRPr="6576DAE2">
        <w:rPr>
          <w:rFonts w:eastAsia="Times New Roman"/>
          <w:sz w:val="22"/>
          <w:szCs w:val="22"/>
        </w:rPr>
        <w:t xml:space="preserve"> </w:t>
      </w:r>
      <w:r w:rsidR="02FBB032" w:rsidRPr="6576DAE2">
        <w:rPr>
          <w:rFonts w:eastAsia="Times New Roman"/>
          <w:sz w:val="22"/>
          <w:szCs w:val="22"/>
        </w:rPr>
        <w:t>pertinent to</w:t>
      </w:r>
      <w:r w:rsidR="6605B7CE" w:rsidRPr="6576DAE2">
        <w:rPr>
          <w:rFonts w:eastAsia="Times New Roman"/>
          <w:sz w:val="22"/>
          <w:szCs w:val="22"/>
        </w:rPr>
        <w:t xml:space="preserve"> each stakeholder group</w:t>
      </w:r>
      <w:r w:rsidR="003465C0" w:rsidRPr="6576DAE2">
        <w:rPr>
          <w:rFonts w:eastAsia="Times New Roman"/>
          <w:sz w:val="22"/>
          <w:szCs w:val="22"/>
        </w:rPr>
        <w:t>. Sessions are designed to be inclusive and interactive</w:t>
      </w:r>
      <w:r w:rsidR="65202BD0" w:rsidRPr="6576DAE2">
        <w:rPr>
          <w:rFonts w:eastAsia="Times New Roman"/>
          <w:sz w:val="22"/>
          <w:szCs w:val="22"/>
        </w:rPr>
        <w:t>; t</w:t>
      </w:r>
      <w:r w:rsidR="003465C0" w:rsidRPr="6576DAE2">
        <w:rPr>
          <w:rFonts w:eastAsia="Times New Roman"/>
          <w:sz w:val="22"/>
          <w:szCs w:val="22"/>
        </w:rPr>
        <w:t xml:space="preserve">hey will support meaningful exchanges to forge key messages and recommendations on a joint and constructive </w:t>
      </w:r>
      <w:r w:rsidR="003465C0" w:rsidRPr="6576DAE2">
        <w:rPr>
          <w:rFonts w:eastAsia="Times New Roman"/>
          <w:b/>
          <w:bCs/>
          <w:sz w:val="22"/>
          <w:szCs w:val="22"/>
          <w:u w:val="single"/>
        </w:rPr>
        <w:t>future</w:t>
      </w:r>
      <w:r w:rsidR="003465C0" w:rsidRPr="6576DAE2">
        <w:rPr>
          <w:rFonts w:eastAsia="Times New Roman"/>
          <w:sz w:val="22"/>
          <w:szCs w:val="22"/>
        </w:rPr>
        <w:t xml:space="preserve"> for both continents.</w:t>
      </w:r>
    </w:p>
    <w:p w14:paraId="455B41C0" w14:textId="77777777" w:rsidR="003465C0" w:rsidRPr="003465C0" w:rsidRDefault="003465C0" w:rsidP="003465C0">
      <w:pPr>
        <w:jc w:val="both"/>
        <w:rPr>
          <w:rFonts w:eastAsia="Times New Roman"/>
          <w:sz w:val="22"/>
          <w:szCs w:val="22"/>
        </w:rPr>
      </w:pPr>
    </w:p>
    <w:p w14:paraId="58F639F7" w14:textId="33EA5458" w:rsidR="003465C0" w:rsidRPr="003465C0" w:rsidRDefault="003465C0" w:rsidP="003465C0">
      <w:pPr>
        <w:jc w:val="both"/>
        <w:rPr>
          <w:rFonts w:eastAsia="Times New Roman"/>
          <w:sz w:val="22"/>
          <w:szCs w:val="22"/>
        </w:rPr>
      </w:pPr>
      <w:r w:rsidRPr="003465C0">
        <w:rPr>
          <w:rFonts w:eastAsia="Times New Roman"/>
          <w:sz w:val="22"/>
          <w:szCs w:val="22"/>
        </w:rPr>
        <w:t>The session we are organising will focus on ….</w:t>
      </w:r>
      <w:r w:rsidR="00753C05">
        <w:rPr>
          <w:rFonts w:eastAsia="Times New Roman"/>
          <w:sz w:val="22"/>
          <w:szCs w:val="22"/>
        </w:rPr>
        <w:t xml:space="preserve"> </w:t>
      </w:r>
      <w:r w:rsidRPr="003465C0">
        <w:rPr>
          <w:rFonts w:eastAsia="Times New Roman"/>
          <w:i/>
          <w:sz w:val="22"/>
          <w:szCs w:val="22"/>
        </w:rPr>
        <w:t>(Include your session description).</w:t>
      </w:r>
    </w:p>
    <w:p w14:paraId="791AA30D" w14:textId="77777777" w:rsidR="003465C0" w:rsidRPr="003465C0" w:rsidRDefault="003465C0" w:rsidP="003465C0">
      <w:pPr>
        <w:jc w:val="both"/>
        <w:rPr>
          <w:rFonts w:eastAsia="Times New Roman"/>
          <w:sz w:val="22"/>
          <w:szCs w:val="22"/>
        </w:rPr>
      </w:pPr>
    </w:p>
    <w:p w14:paraId="19F2DEF5" w14:textId="2E2C59F8" w:rsidR="00753C05" w:rsidRPr="00753C05" w:rsidRDefault="00383DCF" w:rsidP="003465C0">
      <w:pPr>
        <w:jc w:val="both"/>
        <w:rPr>
          <w:rFonts w:eastAsia="Times New Roman"/>
          <w:sz w:val="22"/>
          <w:szCs w:val="22"/>
        </w:rPr>
      </w:pPr>
      <w:r w:rsidRPr="6576DAE2">
        <w:rPr>
          <w:rFonts w:eastAsia="Times New Roman"/>
          <w:sz w:val="22"/>
          <w:szCs w:val="22"/>
        </w:rPr>
        <w:t xml:space="preserve">We are looking forward to seeing you </w:t>
      </w:r>
      <w:r>
        <w:rPr>
          <w:rFonts w:eastAsia="Times New Roman"/>
          <w:sz w:val="22"/>
          <w:szCs w:val="22"/>
        </w:rPr>
        <w:t>during the Africa – Europe Week</w:t>
      </w:r>
      <w:r w:rsidRPr="6576DAE2">
        <w:rPr>
          <w:rFonts w:eastAsia="Times New Roman"/>
          <w:sz w:val="22"/>
          <w:szCs w:val="22"/>
        </w:rPr>
        <w:t>.</w:t>
      </w:r>
      <w:r>
        <w:rPr>
          <w:rFonts w:eastAsia="Times New Roman"/>
          <w:sz w:val="22"/>
          <w:szCs w:val="22"/>
        </w:rPr>
        <w:t xml:space="preserve"> </w:t>
      </w:r>
      <w:r w:rsidR="003465C0" w:rsidRPr="6576DAE2">
        <w:rPr>
          <w:rFonts w:eastAsia="Times New Roman"/>
          <w:sz w:val="22"/>
          <w:szCs w:val="22"/>
        </w:rPr>
        <w:t>Please click</w:t>
      </w:r>
      <w:r w:rsidR="00753C05" w:rsidRPr="6576DAE2">
        <w:rPr>
          <w:rFonts w:eastAsia="Times New Roman"/>
          <w:sz w:val="22"/>
          <w:szCs w:val="22"/>
        </w:rPr>
        <w:t xml:space="preserve"> </w:t>
      </w:r>
      <w:hyperlink r:id="rId9" w:history="1">
        <w:r w:rsidR="00753C05" w:rsidRPr="00473913">
          <w:rPr>
            <w:rStyle w:val="Hyperlink"/>
            <w:rFonts w:eastAsia="Times New Roman"/>
            <w:sz w:val="22"/>
            <w:szCs w:val="22"/>
          </w:rPr>
          <w:t>here</w:t>
        </w:r>
      </w:hyperlink>
      <w:r w:rsidR="003465C0" w:rsidRPr="6576DAE2">
        <w:rPr>
          <w:rFonts w:eastAsia="Times New Roman"/>
          <w:sz w:val="22"/>
          <w:szCs w:val="22"/>
        </w:rPr>
        <w:t xml:space="preserve"> to register</w:t>
      </w:r>
      <w:r w:rsidR="00753C05" w:rsidRPr="6576DAE2">
        <w:rPr>
          <w:rFonts w:eastAsia="Times New Roman"/>
          <w:sz w:val="22"/>
          <w:szCs w:val="22"/>
        </w:rPr>
        <w:t xml:space="preserve">. </w:t>
      </w:r>
    </w:p>
    <w:p w14:paraId="0DEE2043" w14:textId="4D5B213A" w:rsidR="003465C0" w:rsidRDefault="003465C0" w:rsidP="003465C0">
      <w:pPr>
        <w:jc w:val="both"/>
        <w:rPr>
          <w:rFonts w:eastAsia="Times New Roman"/>
          <w:sz w:val="22"/>
          <w:szCs w:val="22"/>
        </w:rPr>
      </w:pPr>
    </w:p>
    <w:p w14:paraId="60AD2C5A" w14:textId="3104FCFE" w:rsidR="003465C0" w:rsidRPr="003465C0" w:rsidRDefault="22BEE0C4" w:rsidP="6576DAE2">
      <w:pPr>
        <w:jc w:val="both"/>
        <w:rPr>
          <w:rFonts w:ascii="Calibri" w:eastAsia="Calibri" w:hAnsi="Calibri" w:cs="Calibri"/>
          <w:color w:val="000000" w:themeColor="text1"/>
        </w:rPr>
      </w:pPr>
      <w:r w:rsidRPr="6576DAE2">
        <w:rPr>
          <w:rFonts w:eastAsia="Times New Roman"/>
          <w:sz w:val="22"/>
          <w:szCs w:val="22"/>
        </w:rPr>
        <w:t xml:space="preserve">Join the conversation online: </w:t>
      </w:r>
      <w:r w:rsidRPr="6576DAE2">
        <w:rPr>
          <w:rFonts w:ascii="Calibri" w:eastAsia="Calibri" w:hAnsi="Calibri" w:cs="Calibri"/>
          <w:color w:val="000000" w:themeColor="text1"/>
          <w:sz w:val="22"/>
          <w:szCs w:val="22"/>
        </w:rPr>
        <w:t>#AfricaEU #TogetherTomorrowToday</w:t>
      </w:r>
      <w:r w:rsidRPr="6576DAE2">
        <w:rPr>
          <w:rFonts w:eastAsia="Times New Roman"/>
          <w:sz w:val="22"/>
          <w:szCs w:val="22"/>
        </w:rPr>
        <w:t xml:space="preserve"> </w:t>
      </w:r>
    </w:p>
    <w:p w14:paraId="1D619C6D" w14:textId="4B2A1260" w:rsidR="003465C0" w:rsidRPr="003465C0" w:rsidRDefault="003465C0" w:rsidP="6576DAE2">
      <w:pPr>
        <w:jc w:val="both"/>
        <w:rPr>
          <w:rFonts w:eastAsia="Times New Roman"/>
          <w:sz w:val="22"/>
          <w:szCs w:val="22"/>
        </w:rPr>
      </w:pPr>
    </w:p>
    <w:p w14:paraId="03586B9B" w14:textId="378E7494" w:rsidR="003465C0" w:rsidRPr="003465C0" w:rsidRDefault="00753C05" w:rsidP="003465C0">
      <w:pPr>
        <w:jc w:val="both"/>
        <w:rPr>
          <w:rFonts w:eastAsia="Times New Roman"/>
          <w:sz w:val="22"/>
          <w:szCs w:val="22"/>
        </w:rPr>
      </w:pPr>
      <w:r w:rsidRPr="6576DAE2">
        <w:rPr>
          <w:rFonts w:eastAsia="Times New Roman"/>
          <w:sz w:val="22"/>
          <w:szCs w:val="22"/>
        </w:rPr>
        <w:t>Yours sincerely,</w:t>
      </w:r>
    </w:p>
    <w:p w14:paraId="28414715" w14:textId="5576B259" w:rsidR="17470DEE" w:rsidRDefault="17470DEE" w:rsidP="6576DAE2">
      <w:pPr>
        <w:jc w:val="both"/>
        <w:rPr>
          <w:rFonts w:eastAsia="Times New Roman"/>
        </w:rPr>
      </w:pPr>
      <w:r w:rsidRPr="6576DAE2">
        <w:rPr>
          <w:rFonts w:eastAsia="Times New Roman"/>
          <w:sz w:val="22"/>
          <w:szCs w:val="22"/>
        </w:rPr>
        <w:t xml:space="preserve"> </w:t>
      </w:r>
    </w:p>
    <w:p w14:paraId="7224D4CD" w14:textId="380F2D96" w:rsidR="003465C0" w:rsidRDefault="003465C0" w:rsidP="003465C0">
      <w:pPr>
        <w:jc w:val="both"/>
        <w:rPr>
          <w:rFonts w:eastAsia="Times New Roman"/>
          <w:i/>
          <w:sz w:val="22"/>
          <w:szCs w:val="22"/>
        </w:rPr>
      </w:pPr>
      <w:r w:rsidRPr="003465C0">
        <w:rPr>
          <w:rFonts w:eastAsia="Times New Roman"/>
          <w:i/>
          <w:sz w:val="22"/>
          <w:szCs w:val="22"/>
        </w:rPr>
        <w:t>(Include appropriate closing and signature for your organisation)</w:t>
      </w:r>
    </w:p>
    <w:p w14:paraId="3954B413" w14:textId="018D1BEA" w:rsidR="00753C05" w:rsidRDefault="00753C05" w:rsidP="003465C0">
      <w:pPr>
        <w:jc w:val="both"/>
        <w:rPr>
          <w:rFonts w:eastAsia="Times New Roman"/>
          <w:i/>
          <w:sz w:val="22"/>
          <w:szCs w:val="22"/>
        </w:rPr>
      </w:pPr>
    </w:p>
    <w:p w14:paraId="1D749FC6" w14:textId="1E223883" w:rsidR="00753C05" w:rsidRDefault="00753C05" w:rsidP="003465C0">
      <w:pPr>
        <w:jc w:val="both"/>
        <w:rPr>
          <w:rFonts w:eastAsia="Times New Roman"/>
          <w:i/>
          <w:sz w:val="22"/>
          <w:szCs w:val="22"/>
        </w:rPr>
      </w:pPr>
    </w:p>
    <w:p w14:paraId="21DEC6CE" w14:textId="7A7D9A6C" w:rsidR="00753C05" w:rsidRDefault="00753C05" w:rsidP="003465C0">
      <w:pPr>
        <w:jc w:val="both"/>
        <w:rPr>
          <w:rFonts w:eastAsia="Times New Roman"/>
          <w:i/>
          <w:sz w:val="22"/>
          <w:szCs w:val="22"/>
        </w:rPr>
      </w:pPr>
    </w:p>
    <w:sectPr w:rsidR="00753C05" w:rsidSect="0038412A">
      <w:headerReference w:type="default" r:id="rId10"/>
      <w:footerReference w:type="default" r:id="rId11"/>
      <w:pgSz w:w="11906" w:h="16838"/>
      <w:pgMar w:top="1440" w:right="1440" w:bottom="1440" w:left="1440" w:header="73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34A2D" w14:textId="77777777" w:rsidR="00AF2CE9" w:rsidRDefault="00AF2CE9" w:rsidP="0038412A">
      <w:r>
        <w:separator/>
      </w:r>
    </w:p>
  </w:endnote>
  <w:endnote w:type="continuationSeparator" w:id="0">
    <w:p w14:paraId="490E7D84" w14:textId="77777777" w:rsidR="00AF2CE9" w:rsidRDefault="00AF2CE9" w:rsidP="0038412A">
      <w:r>
        <w:continuationSeparator/>
      </w:r>
    </w:p>
  </w:endnote>
  <w:endnote w:type="continuationNotice" w:id="1">
    <w:p w14:paraId="1F69C15C" w14:textId="77777777" w:rsidR="00AF2CE9" w:rsidRDefault="00AF2C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41283" w14:textId="0E6FE15F" w:rsidR="00621097" w:rsidRDefault="00621097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525BF91" wp14:editId="3BBAA232">
          <wp:simplePos x="0" y="0"/>
          <wp:positionH relativeFrom="column">
            <wp:posOffset>1379220</wp:posOffset>
          </wp:positionH>
          <wp:positionV relativeFrom="paragraph">
            <wp:posOffset>-297180</wp:posOffset>
          </wp:positionV>
          <wp:extent cx="2484741" cy="914400"/>
          <wp:effectExtent l="0" t="0" r="0" b="0"/>
          <wp:wrapNone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84741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4BA42" w14:textId="77777777" w:rsidR="00AF2CE9" w:rsidRDefault="00AF2CE9" w:rsidP="0038412A">
      <w:r>
        <w:separator/>
      </w:r>
    </w:p>
  </w:footnote>
  <w:footnote w:type="continuationSeparator" w:id="0">
    <w:p w14:paraId="0B1C6280" w14:textId="77777777" w:rsidR="00AF2CE9" w:rsidRDefault="00AF2CE9" w:rsidP="0038412A">
      <w:r>
        <w:continuationSeparator/>
      </w:r>
    </w:p>
  </w:footnote>
  <w:footnote w:type="continuationNotice" w:id="1">
    <w:p w14:paraId="7C124006" w14:textId="77777777" w:rsidR="00AF2CE9" w:rsidRDefault="00AF2C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D733E" w14:textId="7CD57849" w:rsidR="0038412A" w:rsidRPr="0038412A" w:rsidRDefault="0001161C">
    <w:pPr>
      <w:pStyle w:val="Header"/>
      <w:rPr>
        <w:lang w:val="en-GB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67B0E867" wp14:editId="17288455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560715" cy="1653540"/>
          <wp:effectExtent l="0" t="0" r="2540" b="3810"/>
          <wp:wrapSquare wrapText="bothSides"/>
          <wp:docPr id="3" name="Picture 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715" cy="1653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NTYyNzI2MDIyMbNQ0lEKTi0uzszPAykwrAUA0YttICwAAAA="/>
  </w:docVars>
  <w:rsids>
    <w:rsidRoot w:val="0038412A"/>
    <w:rsid w:val="00005CB6"/>
    <w:rsid w:val="0001161C"/>
    <w:rsid w:val="00081517"/>
    <w:rsid w:val="00124DBF"/>
    <w:rsid w:val="00124F87"/>
    <w:rsid w:val="001320C1"/>
    <w:rsid w:val="0016148F"/>
    <w:rsid w:val="0028758E"/>
    <w:rsid w:val="002A0115"/>
    <w:rsid w:val="002B74AB"/>
    <w:rsid w:val="003465C0"/>
    <w:rsid w:val="0034778C"/>
    <w:rsid w:val="00383DCF"/>
    <w:rsid w:val="0038412A"/>
    <w:rsid w:val="003F53B7"/>
    <w:rsid w:val="00473913"/>
    <w:rsid w:val="00476DC0"/>
    <w:rsid w:val="00503152"/>
    <w:rsid w:val="005468E5"/>
    <w:rsid w:val="005915D2"/>
    <w:rsid w:val="005C3CAF"/>
    <w:rsid w:val="005C617A"/>
    <w:rsid w:val="00601706"/>
    <w:rsid w:val="00621097"/>
    <w:rsid w:val="006B2619"/>
    <w:rsid w:val="006E3257"/>
    <w:rsid w:val="00753014"/>
    <w:rsid w:val="00753C05"/>
    <w:rsid w:val="00807352"/>
    <w:rsid w:val="008B3323"/>
    <w:rsid w:val="009114E6"/>
    <w:rsid w:val="00914188"/>
    <w:rsid w:val="00973801"/>
    <w:rsid w:val="009952F6"/>
    <w:rsid w:val="00A8086B"/>
    <w:rsid w:val="00AE0784"/>
    <w:rsid w:val="00AF2CE9"/>
    <w:rsid w:val="00C6379A"/>
    <w:rsid w:val="00CC1E7F"/>
    <w:rsid w:val="00D01544"/>
    <w:rsid w:val="00D229E1"/>
    <w:rsid w:val="00DA18F7"/>
    <w:rsid w:val="00DF1AE5"/>
    <w:rsid w:val="00EF4869"/>
    <w:rsid w:val="00FC2376"/>
    <w:rsid w:val="02FBB032"/>
    <w:rsid w:val="0551E93B"/>
    <w:rsid w:val="093D1EF3"/>
    <w:rsid w:val="0BCC49AF"/>
    <w:rsid w:val="0DC50A6C"/>
    <w:rsid w:val="1017C4CD"/>
    <w:rsid w:val="16541322"/>
    <w:rsid w:val="172362D5"/>
    <w:rsid w:val="17470DEE"/>
    <w:rsid w:val="1752C455"/>
    <w:rsid w:val="1D42F9DE"/>
    <w:rsid w:val="1E03B8F4"/>
    <w:rsid w:val="1F2FA9C8"/>
    <w:rsid w:val="1F8EC533"/>
    <w:rsid w:val="1F9F8955"/>
    <w:rsid w:val="2218FAB7"/>
    <w:rsid w:val="22BEE0C4"/>
    <w:rsid w:val="232C4993"/>
    <w:rsid w:val="2774AF2B"/>
    <w:rsid w:val="27B288C0"/>
    <w:rsid w:val="29EFF326"/>
    <w:rsid w:val="2A5EBBD0"/>
    <w:rsid w:val="2AEA2982"/>
    <w:rsid w:val="2BA7FB1A"/>
    <w:rsid w:val="2C28A273"/>
    <w:rsid w:val="2D51E958"/>
    <w:rsid w:val="2F7BE78A"/>
    <w:rsid w:val="2F85483C"/>
    <w:rsid w:val="31871113"/>
    <w:rsid w:val="32F93F41"/>
    <w:rsid w:val="3846CD79"/>
    <w:rsid w:val="3B88101B"/>
    <w:rsid w:val="3C4B8CFC"/>
    <w:rsid w:val="40DE4845"/>
    <w:rsid w:val="4208764B"/>
    <w:rsid w:val="46DB017A"/>
    <w:rsid w:val="48F9E060"/>
    <w:rsid w:val="4A553B4B"/>
    <w:rsid w:val="4A9F3BD7"/>
    <w:rsid w:val="4C260F05"/>
    <w:rsid w:val="54BE067F"/>
    <w:rsid w:val="54F1C7F5"/>
    <w:rsid w:val="56E67B33"/>
    <w:rsid w:val="5722FA31"/>
    <w:rsid w:val="5B22A51F"/>
    <w:rsid w:val="5B45F9AB"/>
    <w:rsid w:val="5B585E59"/>
    <w:rsid w:val="5CBA21CF"/>
    <w:rsid w:val="5E290E4C"/>
    <w:rsid w:val="629D0A9D"/>
    <w:rsid w:val="64C4A3CC"/>
    <w:rsid w:val="64CCF5F9"/>
    <w:rsid w:val="65202BD0"/>
    <w:rsid w:val="6576DAE2"/>
    <w:rsid w:val="6584253D"/>
    <w:rsid w:val="6605B7CE"/>
    <w:rsid w:val="6983BF04"/>
    <w:rsid w:val="69CC53BE"/>
    <w:rsid w:val="6A9A9050"/>
    <w:rsid w:val="6B32F079"/>
    <w:rsid w:val="6B7FDF15"/>
    <w:rsid w:val="6D57CE8E"/>
    <w:rsid w:val="6E16C720"/>
    <w:rsid w:val="6EA4BAC8"/>
    <w:rsid w:val="6EB8D364"/>
    <w:rsid w:val="70AFEBE6"/>
    <w:rsid w:val="70C364F9"/>
    <w:rsid w:val="71919964"/>
    <w:rsid w:val="71ABBD41"/>
    <w:rsid w:val="733D42DB"/>
    <w:rsid w:val="736F1CE0"/>
    <w:rsid w:val="76EA9397"/>
    <w:rsid w:val="777783E3"/>
    <w:rsid w:val="7AB10B74"/>
    <w:rsid w:val="7CE42521"/>
    <w:rsid w:val="7F623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110F671"/>
  <w15:chartTrackingRefBased/>
  <w15:docId w15:val="{92B59514-CBBE-4032-8663-6853B1C5C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18F7"/>
    <w:pPr>
      <w:spacing w:after="0" w:line="240" w:lineRule="auto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412A"/>
    <w:pPr>
      <w:tabs>
        <w:tab w:val="center" w:pos="4513"/>
        <w:tab w:val="right" w:pos="9026"/>
      </w:tabs>
    </w:pPr>
    <w:rPr>
      <w:sz w:val="22"/>
      <w:szCs w:val="22"/>
      <w:lang w:val="en-BE"/>
    </w:rPr>
  </w:style>
  <w:style w:type="character" w:customStyle="1" w:styleId="HeaderChar">
    <w:name w:val="Header Char"/>
    <w:basedOn w:val="DefaultParagraphFont"/>
    <w:link w:val="Header"/>
    <w:uiPriority w:val="99"/>
    <w:rsid w:val="0038412A"/>
  </w:style>
  <w:style w:type="paragraph" w:styleId="Footer">
    <w:name w:val="footer"/>
    <w:basedOn w:val="Normal"/>
    <w:link w:val="FooterChar"/>
    <w:uiPriority w:val="99"/>
    <w:unhideWhenUsed/>
    <w:rsid w:val="0038412A"/>
    <w:pPr>
      <w:tabs>
        <w:tab w:val="center" w:pos="4513"/>
        <w:tab w:val="right" w:pos="9026"/>
      </w:tabs>
    </w:pPr>
    <w:rPr>
      <w:sz w:val="22"/>
      <w:szCs w:val="22"/>
      <w:lang w:val="en-BE"/>
    </w:rPr>
  </w:style>
  <w:style w:type="character" w:customStyle="1" w:styleId="FooterChar">
    <w:name w:val="Footer Char"/>
    <w:basedOn w:val="DefaultParagraphFont"/>
    <w:link w:val="Footer"/>
    <w:uiPriority w:val="99"/>
    <w:rsid w:val="0038412A"/>
  </w:style>
  <w:style w:type="character" w:styleId="Hyperlink">
    <w:name w:val="Hyperlink"/>
    <w:basedOn w:val="DefaultParagraphFont"/>
    <w:uiPriority w:val="99"/>
    <w:unhideWhenUsed/>
    <w:rsid w:val="003465C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C05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75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758E"/>
    <w:rPr>
      <w:b/>
      <w:bCs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7391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9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eu.eventscloud.com/ereg/newreg.php?eventid=200236924&amp;t=4b3eccb7a0fb49547b6dd967f19dcd0f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62A5E150F5D84F87BDA9D95F9BAFAB" ma:contentTypeVersion="10" ma:contentTypeDescription="Create a new document." ma:contentTypeScope="" ma:versionID="a6c8ca22c83e03fab03fabc5492e0935">
  <xsd:schema xmlns:xsd="http://www.w3.org/2001/XMLSchema" xmlns:xs="http://www.w3.org/2001/XMLSchema" xmlns:p="http://schemas.microsoft.com/office/2006/metadata/properties" xmlns:ns2="81fdd045-34f3-4f81-bd37-59b8a910e739" xmlns:ns3="0f88c51e-7a84-4db1-971f-00e4f042f04c" targetNamespace="http://schemas.microsoft.com/office/2006/metadata/properties" ma:root="true" ma:fieldsID="5673d03e780cd176f82f29273561281e" ns2:_="" ns3:_="">
    <xsd:import namespace="81fdd045-34f3-4f81-bd37-59b8a910e739"/>
    <xsd:import namespace="0f88c51e-7a84-4db1-971f-00e4f042f0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fdd045-34f3-4f81-bd37-59b8a910e7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88c51e-7a84-4db1-971f-00e4f042f04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E8554C-AE35-4E83-8A2A-663BF3EF52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fdd045-34f3-4f81-bd37-59b8a910e739"/>
    <ds:schemaRef ds:uri="0f88c51e-7a84-4db1-971f-00e4f042f0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3F2D6F-CBF3-4046-8031-C4672622B4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CC1923E-5165-47D3-A9AE-AA91765745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9</Words>
  <Characters>1138</Characters>
  <Application>Microsoft Office Word</Application>
  <DocSecurity>4</DocSecurity>
  <Lines>9</Lines>
  <Paragraphs>2</Paragraphs>
  <ScaleCrop>false</ScaleCrop>
  <Company/>
  <LinksUpToDate>false</LinksUpToDate>
  <CharactersWithSpaces>1335</CharactersWithSpaces>
  <SharedDoc>false</SharedDoc>
  <HLinks>
    <vt:vector size="24" baseType="variant">
      <vt:variant>
        <vt:i4>3014755</vt:i4>
      </vt:variant>
      <vt:variant>
        <vt:i4>9</vt:i4>
      </vt:variant>
      <vt:variant>
        <vt:i4>0</vt:i4>
      </vt:variant>
      <vt:variant>
        <vt:i4>5</vt:i4>
      </vt:variant>
      <vt:variant>
        <vt:lpwstr>https://eu.eventscloud.com/ereg/newreg.php?eventid=200236924&amp;t=4b3eccb7a0fb49547b6dd967f19dcd0f</vt:lpwstr>
      </vt:variant>
      <vt:variant>
        <vt:lpwstr/>
      </vt:variant>
      <vt:variant>
        <vt:i4>3014755</vt:i4>
      </vt:variant>
      <vt:variant>
        <vt:i4>6</vt:i4>
      </vt:variant>
      <vt:variant>
        <vt:i4>0</vt:i4>
      </vt:variant>
      <vt:variant>
        <vt:i4>5</vt:i4>
      </vt:variant>
      <vt:variant>
        <vt:lpwstr>https://eu.eventscloud.com/ereg/newreg.php?eventid=200236924&amp;t=4b3eccb7a0fb49547b6dd967f19dcd0f</vt:lpwstr>
      </vt:variant>
      <vt:variant>
        <vt:lpwstr/>
      </vt:variant>
      <vt:variant>
        <vt:i4>3014755</vt:i4>
      </vt:variant>
      <vt:variant>
        <vt:i4>3</vt:i4>
      </vt:variant>
      <vt:variant>
        <vt:i4>0</vt:i4>
      </vt:variant>
      <vt:variant>
        <vt:i4>5</vt:i4>
      </vt:variant>
      <vt:variant>
        <vt:lpwstr>https://eu.eventscloud.com/ereg/newreg.php?eventid=200236924&amp;t=4b3eccb7a0fb49547b6dd967f19dcd0f</vt:lpwstr>
      </vt:variant>
      <vt:variant>
        <vt:lpwstr/>
      </vt:variant>
      <vt:variant>
        <vt:i4>3014755</vt:i4>
      </vt:variant>
      <vt:variant>
        <vt:i4>0</vt:i4>
      </vt:variant>
      <vt:variant>
        <vt:i4>0</vt:i4>
      </vt:variant>
      <vt:variant>
        <vt:i4>5</vt:i4>
      </vt:variant>
      <vt:variant>
        <vt:lpwstr>https://eu.eventscloud.com/ereg/newreg.php?eventid=200236924&amp;t=4b3eccb7a0fb49547b6dd967f19dcd0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beline Valtille</dc:creator>
  <cp:keywords/>
  <dc:description/>
  <cp:lastModifiedBy>Barbara Abruzzini</cp:lastModifiedBy>
  <cp:revision>2</cp:revision>
  <dcterms:created xsi:type="dcterms:W3CDTF">2022-01-27T08:33:00Z</dcterms:created>
  <dcterms:modified xsi:type="dcterms:W3CDTF">2022-01-27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62A5E150F5D84F87BDA9D95F9BAFAB</vt:lpwstr>
  </property>
</Properties>
</file>